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80C58" w14:textId="77777777" w:rsidR="002F1934" w:rsidRDefault="002F1934" w:rsidP="00E004EA">
      <w:bookmarkStart w:id="0" w:name="_GoBack"/>
      <w:r w:rsidRPr="002F1934">
        <w:t>Dear Father</w:t>
      </w:r>
      <w:r>
        <w:t xml:space="preserve"> God</w:t>
      </w:r>
      <w:r w:rsidRPr="002F1934">
        <w:t xml:space="preserve">,  </w:t>
      </w:r>
    </w:p>
    <w:p w14:paraId="176D06A6" w14:textId="31F0D3F3" w:rsidR="00E004EA" w:rsidRPr="00E004EA" w:rsidRDefault="002F1934" w:rsidP="00E004EA">
      <w:r>
        <w:t>T</w:t>
      </w:r>
      <w:r w:rsidRPr="002F1934">
        <w:t>hank you for your love</w:t>
      </w:r>
      <w:r>
        <w:t xml:space="preserve"> for everyone and your care for the world. Help us to love each other. Help this cross to remind us of your love for all people, and to remind us to love other people.</w:t>
      </w:r>
      <w:r w:rsidRPr="002F1934">
        <w:t xml:space="preserve"> May people </w:t>
      </w:r>
      <w:r>
        <w:t>meet you</w:t>
      </w:r>
      <w:r w:rsidRPr="002F1934">
        <w:t xml:space="preserve"> God, as they see our Cross</w:t>
      </w:r>
      <w:r>
        <w:t>.</w:t>
      </w:r>
      <w:r w:rsidRPr="002F1934">
        <w:t xml:space="preserve"> Give us all hope and peace</w:t>
      </w:r>
      <w:r>
        <w:t xml:space="preserve">, as we know </w:t>
      </w:r>
      <w:r w:rsidRPr="002F1934">
        <w:t>you. Amen</w:t>
      </w:r>
      <w:bookmarkEnd w:id="0"/>
    </w:p>
    <w:sectPr w:rsidR="00E004EA" w:rsidRPr="00E004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 Sans Light">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Source Serif Pro Semibold">
    <w:panose1 w:val="02040703050405020204"/>
    <w:charset w:val="00"/>
    <w:family w:val="roman"/>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MDM0NzU0sjQwtLRU0lEKTi0uzszPAykwrAUAlKIh+SwAAAA="/>
  </w:docVars>
  <w:rsids>
    <w:rsidRoot w:val="002F1934"/>
    <w:rsid w:val="00195125"/>
    <w:rsid w:val="002F1934"/>
    <w:rsid w:val="00554EC1"/>
    <w:rsid w:val="008A1738"/>
    <w:rsid w:val="00A62B68"/>
    <w:rsid w:val="00B5600F"/>
    <w:rsid w:val="00BD53C0"/>
    <w:rsid w:val="00E004EA"/>
    <w:rsid w:val="00F96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09E54"/>
  <w15:chartTrackingRefBased/>
  <w15:docId w15:val="{6EF00736-1F35-4BA8-9EF2-2F7DCEE69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Light" w:eastAsiaTheme="minorHAnsi" w:hAnsi="Open Sans Light"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A1738"/>
    <w:rPr>
      <w:rFonts w:ascii="Open Sans" w:hAnsi="Open Sans" w:cs="Open Sans"/>
    </w:rPr>
  </w:style>
  <w:style w:type="paragraph" w:styleId="Heading1">
    <w:name w:val="heading 1"/>
    <w:basedOn w:val="Normal"/>
    <w:next w:val="Normal"/>
    <w:link w:val="Heading1Char"/>
    <w:uiPriority w:val="9"/>
    <w:qFormat/>
    <w:rsid w:val="00E004EA"/>
    <w:pPr>
      <w:keepNext/>
      <w:keepLines/>
      <w:spacing w:before="240" w:after="0"/>
      <w:outlineLvl w:val="0"/>
    </w:pPr>
    <w:rPr>
      <w:rFonts w:ascii="Open Sans SemiBold" w:eastAsiaTheme="majorEastAsia" w:hAnsi="Open Sans SemiBold" w:cs="Open Sans SemiBold"/>
      <w:sz w:val="60"/>
      <w:szCs w:val="60"/>
    </w:rPr>
  </w:style>
  <w:style w:type="paragraph" w:styleId="Heading2">
    <w:name w:val="heading 2"/>
    <w:basedOn w:val="Normal"/>
    <w:next w:val="Normal"/>
    <w:link w:val="Heading2Char"/>
    <w:uiPriority w:val="9"/>
    <w:unhideWhenUsed/>
    <w:qFormat/>
    <w:rsid w:val="008A1738"/>
    <w:pPr>
      <w:keepNext/>
      <w:keepLines/>
      <w:spacing w:before="40" w:after="0"/>
      <w:outlineLvl w:val="1"/>
    </w:pPr>
    <w:rPr>
      <w:rFonts w:ascii="Open Sans SemiBold" w:eastAsiaTheme="majorEastAsia" w:hAnsi="Open Sans SemiBold" w:cs="Open Sans SemiBold"/>
      <w:sz w:val="44"/>
      <w:szCs w:val="44"/>
    </w:rPr>
  </w:style>
  <w:style w:type="paragraph" w:styleId="Heading3">
    <w:name w:val="heading 3"/>
    <w:basedOn w:val="Normal"/>
    <w:next w:val="Normal"/>
    <w:link w:val="Heading3Char"/>
    <w:uiPriority w:val="9"/>
    <w:unhideWhenUsed/>
    <w:qFormat/>
    <w:rsid w:val="00E004EA"/>
    <w:pPr>
      <w:keepNext/>
      <w:keepLines/>
      <w:spacing w:before="40" w:after="0"/>
      <w:outlineLvl w:val="2"/>
    </w:pPr>
    <w:rPr>
      <w:rFonts w:ascii="Open Sans SemiBold" w:eastAsiaTheme="majorEastAsia" w:hAnsi="Open Sans SemiBold" w:cs="Open Sans SemiBold"/>
      <w:sz w:val="32"/>
      <w:szCs w:val="32"/>
    </w:rPr>
  </w:style>
  <w:style w:type="paragraph" w:styleId="Heading4">
    <w:name w:val="heading 4"/>
    <w:basedOn w:val="Normal"/>
    <w:next w:val="Normal"/>
    <w:link w:val="Heading4Char"/>
    <w:uiPriority w:val="9"/>
    <w:unhideWhenUsed/>
    <w:qFormat/>
    <w:rsid w:val="00E004EA"/>
    <w:pPr>
      <w:keepNext/>
      <w:keepLines/>
      <w:spacing w:before="40" w:after="0"/>
      <w:outlineLvl w:val="3"/>
    </w:pPr>
    <w:rPr>
      <w:rFonts w:ascii="Source Serif Pro Semibold" w:eastAsiaTheme="majorEastAsia" w:hAnsi="Source Serif Pro Semibold" w:cstheme="majorBid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EA"/>
    <w:rPr>
      <w:rFonts w:ascii="Open Sans SemiBold" w:eastAsiaTheme="majorEastAsia" w:hAnsi="Open Sans SemiBold" w:cs="Open Sans SemiBold"/>
      <w:sz w:val="60"/>
      <w:szCs w:val="60"/>
    </w:rPr>
  </w:style>
  <w:style w:type="character" w:customStyle="1" w:styleId="Heading2Char">
    <w:name w:val="Heading 2 Char"/>
    <w:basedOn w:val="DefaultParagraphFont"/>
    <w:link w:val="Heading2"/>
    <w:uiPriority w:val="9"/>
    <w:rsid w:val="008A1738"/>
    <w:rPr>
      <w:rFonts w:ascii="Open Sans SemiBold" w:eastAsiaTheme="majorEastAsia" w:hAnsi="Open Sans SemiBold" w:cs="Open Sans SemiBold"/>
      <w:sz w:val="44"/>
      <w:szCs w:val="44"/>
    </w:rPr>
  </w:style>
  <w:style w:type="character" w:customStyle="1" w:styleId="Heading3Char">
    <w:name w:val="Heading 3 Char"/>
    <w:basedOn w:val="DefaultParagraphFont"/>
    <w:link w:val="Heading3"/>
    <w:uiPriority w:val="9"/>
    <w:rsid w:val="00E004EA"/>
    <w:rPr>
      <w:rFonts w:ascii="Open Sans SemiBold" w:eastAsiaTheme="majorEastAsia" w:hAnsi="Open Sans SemiBold" w:cs="Open Sans SemiBold"/>
      <w:sz w:val="32"/>
      <w:szCs w:val="32"/>
    </w:rPr>
  </w:style>
  <w:style w:type="character" w:customStyle="1" w:styleId="Heading4Char">
    <w:name w:val="Heading 4 Char"/>
    <w:basedOn w:val="DefaultParagraphFont"/>
    <w:link w:val="Heading4"/>
    <w:uiPriority w:val="9"/>
    <w:rsid w:val="00E004EA"/>
    <w:rPr>
      <w:rFonts w:ascii="Source Serif Pro Semibold" w:eastAsiaTheme="majorEastAsia" w:hAnsi="Source Serif Pro Semibold" w:cstheme="majorBid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Diocese of Chester">
      <a:dk1>
        <a:sysClr val="windowText" lastClr="000000"/>
      </a:dk1>
      <a:lt1>
        <a:sysClr val="window" lastClr="FFFFFF"/>
      </a:lt1>
      <a:dk2>
        <a:srgbClr val="382E73"/>
      </a:dk2>
      <a:lt2>
        <a:srgbClr val="D8CEDF"/>
      </a:lt2>
      <a:accent1>
        <a:srgbClr val="382E73"/>
      </a:accent1>
      <a:accent2>
        <a:srgbClr val="9F85B1"/>
      </a:accent2>
      <a:accent3>
        <a:srgbClr val="FFF270"/>
      </a:accent3>
      <a:accent4>
        <a:srgbClr val="07B0AC"/>
      </a:accent4>
      <a:accent5>
        <a:srgbClr val="E06298"/>
      </a:accent5>
      <a:accent6>
        <a:srgbClr val="F79646"/>
      </a:accent6>
      <a:hlink>
        <a:srgbClr val="E06298"/>
      </a:hlink>
      <a:folHlink>
        <a:srgbClr val="AB73D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97426177ECD499CBF29C63A81850C" ma:contentTypeVersion="13" ma:contentTypeDescription="Create a new document." ma:contentTypeScope="" ma:versionID="32156868217a893f4893c6d17bb89dcb">
  <xsd:schema xmlns:xsd="http://www.w3.org/2001/XMLSchema" xmlns:xs="http://www.w3.org/2001/XMLSchema" xmlns:p="http://schemas.microsoft.com/office/2006/metadata/properties" xmlns:ns3="df864004-a310-4f90-a5f0-5d8f7f747989" xmlns:ns4="098ccc26-d738-4f8c-8432-61e5c7aa133f" targetNamespace="http://schemas.microsoft.com/office/2006/metadata/properties" ma:root="true" ma:fieldsID="7d23089cc6c532d97d65c53bc3370050" ns3:_="" ns4:_="">
    <xsd:import namespace="df864004-a310-4f90-a5f0-5d8f7f747989"/>
    <xsd:import namespace="098ccc26-d738-4f8c-8432-61e5c7aa13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4004-a310-4f90-a5f0-5d8f7f747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ccc26-d738-4f8c-8432-61e5c7aa133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9B0BB7-C1E3-4A0E-B96D-AAE188BFAE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4004-a310-4f90-a5f0-5d8f7f747989"/>
    <ds:schemaRef ds:uri="098ccc26-d738-4f8c-8432-61e5c7aa13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26E7E4-A021-4986-8636-638B8E5379BD}">
  <ds:schemaRefs>
    <ds:schemaRef ds:uri="http://schemas.microsoft.com/sharepoint/v3/contenttype/forms"/>
  </ds:schemaRefs>
</ds:datastoreItem>
</file>

<file path=customXml/itemProps3.xml><?xml version="1.0" encoding="utf-8"?>
<ds:datastoreItem xmlns:ds="http://schemas.openxmlformats.org/officeDocument/2006/customXml" ds:itemID="{AC7DCED1-20A6-422C-ADC4-5976FF18E23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98ccc26-d738-4f8c-8432-61e5c7aa133f"/>
    <ds:schemaRef ds:uri="df864004-a310-4f90-a5f0-5d8f7f74798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Words>
  <Characters>262</Characters>
  <Application>Microsoft Office Word</Application>
  <DocSecurity>4</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asters</dc:creator>
  <cp:keywords/>
  <dc:description/>
  <cp:lastModifiedBy>James Butterworth</cp:lastModifiedBy>
  <cp:revision>2</cp:revision>
  <dcterms:created xsi:type="dcterms:W3CDTF">2020-04-03T18:40:00Z</dcterms:created>
  <dcterms:modified xsi:type="dcterms:W3CDTF">2020-04-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97426177ECD499CBF29C63A81850C</vt:lpwstr>
  </property>
</Properties>
</file>